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2CC01" w14:textId="77777777" w:rsidR="00494A6E" w:rsidRDefault="00494A6E" w:rsidP="00494A6E">
      <w:pPr>
        <w:jc w:val="center"/>
      </w:pPr>
    </w:p>
    <w:p w14:paraId="08CE1C25" w14:textId="45C45F44" w:rsidR="00F67D60" w:rsidRDefault="00006585" w:rsidP="00F67D60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ebruary 11</w:t>
      </w:r>
      <w:r w:rsidR="00F67D60">
        <w:rPr>
          <w:rFonts w:ascii="Arial" w:hAnsi="Arial" w:cs="Arial"/>
          <w:b/>
          <w:bCs/>
          <w:sz w:val="24"/>
          <w:szCs w:val="24"/>
        </w:rPr>
        <w:t>, 20</w:t>
      </w:r>
      <w:r w:rsidR="00765851">
        <w:rPr>
          <w:rFonts w:ascii="Arial" w:hAnsi="Arial" w:cs="Arial"/>
          <w:b/>
          <w:bCs/>
          <w:sz w:val="24"/>
          <w:szCs w:val="24"/>
        </w:rPr>
        <w:t>20</w:t>
      </w:r>
    </w:p>
    <w:p w14:paraId="0EDC4871" w14:textId="661A7255" w:rsidR="003B09AB" w:rsidRPr="003B09AB" w:rsidRDefault="003B09AB" w:rsidP="00F67D6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3B09AB">
        <w:rPr>
          <w:rFonts w:ascii="Arial" w:hAnsi="Arial" w:cs="Arial"/>
          <w:b/>
          <w:bCs/>
          <w:sz w:val="24"/>
          <w:szCs w:val="24"/>
        </w:rPr>
        <w:t>AGENDA</w:t>
      </w:r>
    </w:p>
    <w:p w14:paraId="45297870" w14:textId="77777777" w:rsidR="00F67D60" w:rsidRDefault="00F67D60" w:rsidP="00A647A0">
      <w:pPr>
        <w:rPr>
          <w:rFonts w:ascii="Arial" w:hAnsi="Arial" w:cs="Arial"/>
          <w:sz w:val="24"/>
          <w:szCs w:val="24"/>
        </w:rPr>
      </w:pPr>
    </w:p>
    <w:p w14:paraId="15163CB8" w14:textId="62F3FC78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1.</w:t>
      </w:r>
      <w:r w:rsidRPr="003B09AB">
        <w:rPr>
          <w:rFonts w:ascii="Arial" w:hAnsi="Arial" w:cs="Arial"/>
          <w:sz w:val="24"/>
          <w:szCs w:val="24"/>
        </w:rPr>
        <w:tab/>
        <w:t>Call to Order</w:t>
      </w:r>
    </w:p>
    <w:p w14:paraId="70ADEF0B" w14:textId="71E1130E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2.</w:t>
      </w:r>
      <w:r w:rsidRPr="003B09AB">
        <w:rPr>
          <w:rFonts w:ascii="Arial" w:hAnsi="Arial" w:cs="Arial"/>
          <w:sz w:val="24"/>
          <w:szCs w:val="24"/>
        </w:rPr>
        <w:tab/>
        <w:t>Invocation</w:t>
      </w:r>
    </w:p>
    <w:p w14:paraId="62A4E84F" w14:textId="59EFB028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3.</w:t>
      </w:r>
      <w:r w:rsidRPr="003B09AB">
        <w:rPr>
          <w:rFonts w:ascii="Arial" w:hAnsi="Arial" w:cs="Arial"/>
          <w:sz w:val="24"/>
          <w:szCs w:val="24"/>
        </w:rPr>
        <w:tab/>
        <w:t>Roll Call – Establishing a Quorum</w:t>
      </w:r>
    </w:p>
    <w:p w14:paraId="1E55BF7F" w14:textId="139E07B7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4.</w:t>
      </w:r>
      <w:r w:rsidRPr="003B09AB">
        <w:rPr>
          <w:rFonts w:ascii="Arial" w:hAnsi="Arial" w:cs="Arial"/>
          <w:sz w:val="24"/>
          <w:szCs w:val="24"/>
        </w:rPr>
        <w:tab/>
      </w:r>
      <w:r w:rsidR="00F67D60">
        <w:rPr>
          <w:rFonts w:ascii="Arial" w:hAnsi="Arial" w:cs="Arial"/>
          <w:sz w:val="24"/>
          <w:szCs w:val="24"/>
        </w:rPr>
        <w:t>Adoption of Agenda</w:t>
      </w:r>
    </w:p>
    <w:p w14:paraId="419FB070" w14:textId="2715D631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 xml:space="preserve">ITEM #5. </w:t>
      </w:r>
      <w:r w:rsidRPr="003B09AB">
        <w:rPr>
          <w:rFonts w:ascii="Arial" w:hAnsi="Arial" w:cs="Arial"/>
          <w:sz w:val="24"/>
          <w:szCs w:val="24"/>
        </w:rPr>
        <w:tab/>
      </w:r>
      <w:r w:rsidR="00F67D60">
        <w:rPr>
          <w:rFonts w:ascii="Arial" w:hAnsi="Arial" w:cs="Arial"/>
          <w:sz w:val="24"/>
          <w:szCs w:val="24"/>
        </w:rPr>
        <w:t>Adoption of Minutes</w:t>
      </w:r>
      <w:r w:rsidRPr="003B09AB">
        <w:rPr>
          <w:rFonts w:ascii="Arial" w:hAnsi="Arial" w:cs="Arial"/>
          <w:sz w:val="24"/>
          <w:szCs w:val="24"/>
        </w:rPr>
        <w:t xml:space="preserve"> </w:t>
      </w:r>
    </w:p>
    <w:p w14:paraId="4582D096" w14:textId="23026BBC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6.</w:t>
      </w:r>
      <w:r w:rsidRPr="003B09AB">
        <w:rPr>
          <w:rFonts w:ascii="Arial" w:hAnsi="Arial" w:cs="Arial"/>
          <w:sz w:val="24"/>
          <w:szCs w:val="24"/>
        </w:rPr>
        <w:tab/>
      </w:r>
      <w:r w:rsidR="006A3B73">
        <w:rPr>
          <w:rFonts w:ascii="Arial" w:hAnsi="Arial" w:cs="Arial"/>
          <w:sz w:val="24"/>
          <w:szCs w:val="24"/>
        </w:rPr>
        <w:t>Engineer/EMA Report</w:t>
      </w:r>
    </w:p>
    <w:p w14:paraId="0F92CE5B" w14:textId="4F19E19F" w:rsidR="003B09AB" w:rsidRP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7.</w:t>
      </w:r>
      <w:r w:rsidRPr="003B09AB">
        <w:rPr>
          <w:rFonts w:ascii="Arial" w:hAnsi="Arial" w:cs="Arial"/>
          <w:sz w:val="24"/>
          <w:szCs w:val="24"/>
        </w:rPr>
        <w:tab/>
      </w:r>
      <w:r w:rsidR="006A3B73">
        <w:rPr>
          <w:rFonts w:ascii="Arial" w:hAnsi="Arial" w:cs="Arial"/>
          <w:sz w:val="24"/>
          <w:szCs w:val="24"/>
        </w:rPr>
        <w:t>Attorney Report</w:t>
      </w:r>
    </w:p>
    <w:p w14:paraId="65B39DA4" w14:textId="12E53229" w:rsidR="003B09AB" w:rsidRDefault="003B09AB" w:rsidP="00A647A0">
      <w:pPr>
        <w:rPr>
          <w:rFonts w:ascii="Arial" w:hAnsi="Arial" w:cs="Arial"/>
          <w:sz w:val="24"/>
          <w:szCs w:val="24"/>
        </w:rPr>
      </w:pPr>
      <w:r w:rsidRPr="003B09AB">
        <w:rPr>
          <w:rFonts w:ascii="Arial" w:hAnsi="Arial" w:cs="Arial"/>
          <w:sz w:val="24"/>
          <w:szCs w:val="24"/>
        </w:rPr>
        <w:t>ITEM #8.</w:t>
      </w:r>
      <w:r w:rsidRPr="003B09AB">
        <w:rPr>
          <w:rFonts w:ascii="Arial" w:hAnsi="Arial" w:cs="Arial"/>
          <w:sz w:val="24"/>
          <w:szCs w:val="24"/>
        </w:rPr>
        <w:tab/>
      </w:r>
      <w:r w:rsidR="006A3B73">
        <w:rPr>
          <w:rFonts w:ascii="Arial" w:hAnsi="Arial" w:cs="Arial"/>
          <w:sz w:val="24"/>
          <w:szCs w:val="24"/>
        </w:rPr>
        <w:t>Health Care Director</w:t>
      </w:r>
    </w:p>
    <w:p w14:paraId="7DC209EF" w14:textId="70C36FA6" w:rsidR="006A3B73" w:rsidRDefault="006A3B73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9.</w:t>
      </w:r>
      <w:r>
        <w:rPr>
          <w:rFonts w:ascii="Arial" w:hAnsi="Arial" w:cs="Arial"/>
          <w:sz w:val="24"/>
          <w:szCs w:val="24"/>
        </w:rPr>
        <w:tab/>
        <w:t>Clerk/Administrator Report</w:t>
      </w:r>
    </w:p>
    <w:p w14:paraId="149F27F9" w14:textId="56B59441" w:rsidR="00006585" w:rsidRDefault="00006585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10.</w:t>
      </w:r>
      <w:r>
        <w:rPr>
          <w:rFonts w:ascii="Arial" w:hAnsi="Arial" w:cs="Arial"/>
          <w:sz w:val="24"/>
          <w:szCs w:val="24"/>
        </w:rPr>
        <w:tab/>
        <w:t>WAPT Van – submitted by Albert Turner</w:t>
      </w:r>
    </w:p>
    <w:p w14:paraId="2E5F7407" w14:textId="5DD128F2" w:rsidR="006A3B73" w:rsidRDefault="006A3B73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1</w:t>
      </w:r>
      <w:r w:rsidR="00006585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ab/>
      </w:r>
      <w:r w:rsidR="00006585">
        <w:rPr>
          <w:rFonts w:ascii="Arial" w:hAnsi="Arial" w:cs="Arial"/>
          <w:sz w:val="24"/>
          <w:szCs w:val="24"/>
        </w:rPr>
        <w:t>AC Repairs/Maintenance Updates</w:t>
      </w:r>
      <w:r w:rsidR="007C304E">
        <w:rPr>
          <w:rFonts w:ascii="Arial" w:hAnsi="Arial" w:cs="Arial"/>
          <w:sz w:val="24"/>
          <w:szCs w:val="24"/>
        </w:rPr>
        <w:t xml:space="preserve"> – submitted by </w:t>
      </w:r>
      <w:r w:rsidR="00006585">
        <w:rPr>
          <w:rFonts w:ascii="Arial" w:hAnsi="Arial" w:cs="Arial"/>
          <w:sz w:val="24"/>
          <w:szCs w:val="24"/>
        </w:rPr>
        <w:t>Cedric Hudson</w:t>
      </w:r>
    </w:p>
    <w:p w14:paraId="4B04C088" w14:textId="34F54D6C" w:rsidR="006A3B73" w:rsidRDefault="006A3B73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1</w:t>
      </w:r>
      <w:r w:rsidR="00006585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ab/>
      </w:r>
      <w:r w:rsidR="00006585">
        <w:rPr>
          <w:rFonts w:ascii="Arial" w:hAnsi="Arial" w:cs="Arial"/>
          <w:sz w:val="24"/>
          <w:szCs w:val="24"/>
        </w:rPr>
        <w:t>Software Updates</w:t>
      </w:r>
      <w:r w:rsidR="007C304E">
        <w:rPr>
          <w:rFonts w:ascii="Arial" w:hAnsi="Arial" w:cs="Arial"/>
          <w:sz w:val="24"/>
          <w:szCs w:val="24"/>
        </w:rPr>
        <w:t xml:space="preserve"> – submitted by </w:t>
      </w:r>
      <w:r w:rsidR="00006585">
        <w:rPr>
          <w:rFonts w:ascii="Arial" w:hAnsi="Arial" w:cs="Arial"/>
          <w:sz w:val="24"/>
          <w:szCs w:val="24"/>
        </w:rPr>
        <w:t>Cedric Hudson</w:t>
      </w:r>
    </w:p>
    <w:p w14:paraId="59F9A187" w14:textId="613714AF" w:rsidR="008E7947" w:rsidRDefault="008E7947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1</w:t>
      </w:r>
      <w:r w:rsidR="00006585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ab/>
      </w:r>
      <w:r w:rsidR="00006585">
        <w:rPr>
          <w:rFonts w:ascii="Arial" w:hAnsi="Arial" w:cs="Arial"/>
          <w:sz w:val="24"/>
          <w:szCs w:val="24"/>
        </w:rPr>
        <w:t>Phone system Updates</w:t>
      </w:r>
      <w:r>
        <w:rPr>
          <w:rFonts w:ascii="Arial" w:hAnsi="Arial" w:cs="Arial"/>
          <w:sz w:val="24"/>
          <w:szCs w:val="24"/>
        </w:rPr>
        <w:t xml:space="preserve"> – submitted by Cedric Hudson</w:t>
      </w:r>
    </w:p>
    <w:p w14:paraId="3338BB2C" w14:textId="457AAFF1" w:rsidR="007C304E" w:rsidRDefault="007C304E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</w:t>
      </w:r>
      <w:r w:rsidR="00B170E7">
        <w:rPr>
          <w:rFonts w:ascii="Arial" w:hAnsi="Arial" w:cs="Arial"/>
          <w:sz w:val="24"/>
          <w:szCs w:val="24"/>
        </w:rPr>
        <w:t>1</w:t>
      </w:r>
      <w:r w:rsidR="00006585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ab/>
      </w:r>
      <w:r w:rsidR="00006585">
        <w:rPr>
          <w:rFonts w:ascii="Arial" w:hAnsi="Arial" w:cs="Arial"/>
          <w:sz w:val="24"/>
          <w:szCs w:val="24"/>
        </w:rPr>
        <w:t>Solid Waste Exemptions – submitted by Cedric Hudson</w:t>
      </w:r>
    </w:p>
    <w:p w14:paraId="0EBC9B67" w14:textId="5048E6CF" w:rsidR="00006585" w:rsidRDefault="00006585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15.</w:t>
      </w:r>
      <w:r>
        <w:rPr>
          <w:rFonts w:ascii="Arial" w:hAnsi="Arial" w:cs="Arial"/>
          <w:sz w:val="24"/>
          <w:szCs w:val="24"/>
        </w:rPr>
        <w:tab/>
        <w:t xml:space="preserve">Claims </w:t>
      </w:r>
    </w:p>
    <w:p w14:paraId="2D1E37AB" w14:textId="713CF4A6" w:rsidR="007C304E" w:rsidRDefault="007C304E" w:rsidP="00A647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1</w:t>
      </w:r>
      <w:r w:rsidR="00006585">
        <w:rPr>
          <w:rFonts w:ascii="Arial" w:hAnsi="Arial" w:cs="Arial"/>
          <w:sz w:val="24"/>
          <w:szCs w:val="24"/>
        </w:rPr>
        <w:t>6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ab/>
        <w:t>Adjourn</w:t>
      </w:r>
    </w:p>
    <w:p w14:paraId="6D9E2465" w14:textId="77777777" w:rsidR="00CB07FC" w:rsidRDefault="00CB07FC" w:rsidP="00475880"/>
    <w:p w14:paraId="7FBDEE21" w14:textId="0C692601" w:rsidR="00475880" w:rsidRDefault="00475880" w:rsidP="001E71CF"/>
    <w:sectPr w:rsidR="00475880" w:rsidSect="00731D80">
      <w:headerReference w:type="default" r:id="rId8"/>
      <w:pgSz w:w="12240" w:h="15840"/>
      <w:pgMar w:top="1440" w:right="1440" w:bottom="720" w:left="1440" w:header="37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8B8AA" w14:textId="77777777" w:rsidR="00D20C86" w:rsidRDefault="00D20C86" w:rsidP="00451EF0">
      <w:pPr>
        <w:spacing w:after="0" w:line="240" w:lineRule="auto"/>
      </w:pPr>
      <w:r>
        <w:separator/>
      </w:r>
    </w:p>
  </w:endnote>
  <w:endnote w:type="continuationSeparator" w:id="0">
    <w:p w14:paraId="42447B48" w14:textId="77777777" w:rsidR="00D20C86" w:rsidRDefault="00D20C86" w:rsidP="00451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DC843" w14:textId="77777777" w:rsidR="00D20C86" w:rsidRDefault="00D20C86" w:rsidP="00451EF0">
      <w:pPr>
        <w:spacing w:after="0" w:line="240" w:lineRule="auto"/>
      </w:pPr>
      <w:r>
        <w:separator/>
      </w:r>
    </w:p>
  </w:footnote>
  <w:footnote w:type="continuationSeparator" w:id="0">
    <w:p w14:paraId="50B346B0" w14:textId="77777777" w:rsidR="00D20C86" w:rsidRDefault="00D20C86" w:rsidP="00451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7804" w14:textId="77777777" w:rsidR="00451EF0" w:rsidRDefault="00731D80">
    <w:pPr>
      <w:pStyle w:val="Header"/>
    </w:pPr>
    <w:r>
      <w:rPr>
        <w:rFonts w:ascii="Times New Roman" w:hAnsi="Times New Roman"/>
        <w:noProof/>
        <w:sz w:val="24"/>
        <w:szCs w:val="24"/>
      </w:rPr>
      <w:drawing>
        <wp:anchor distT="36576" distB="36576" distL="36576" distR="36576" simplePos="0" relativeHeight="251659264" behindDoc="0" locked="0" layoutInCell="1" allowOverlap="1" wp14:anchorId="34CCBAB4" wp14:editId="2D2362AF">
          <wp:simplePos x="0" y="0"/>
          <wp:positionH relativeFrom="margin">
            <wp:align>center</wp:align>
          </wp:positionH>
          <wp:positionV relativeFrom="paragraph">
            <wp:posOffset>-2087880</wp:posOffset>
          </wp:positionV>
          <wp:extent cx="988060" cy="1304925"/>
          <wp:effectExtent l="0" t="0" r="2540" b="9525"/>
          <wp:wrapNone/>
          <wp:docPr id="2" name="Picture 2" descr="County pic 22 (141x19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pic 22 (141x19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060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4D31" w:rsidRPr="00451EF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67456" behindDoc="0" locked="0" layoutInCell="1" allowOverlap="1" wp14:anchorId="418D9E81" wp14:editId="710686EA">
              <wp:simplePos x="0" y="0"/>
              <wp:positionH relativeFrom="margin">
                <wp:align>center</wp:align>
              </wp:positionH>
              <wp:positionV relativeFrom="paragraph">
                <wp:posOffset>-849630</wp:posOffset>
              </wp:positionV>
              <wp:extent cx="1619250" cy="904875"/>
              <wp:effectExtent l="0" t="0" r="0" b="9525"/>
              <wp:wrapNone/>
              <wp:docPr id="9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9250" cy="904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72E62821" w14:textId="77777777" w:rsidR="00451EF0" w:rsidRPr="00451EF0" w:rsidRDefault="00451EF0" w:rsidP="009D4D31">
                          <w:pPr>
                            <w:widowControl w:val="0"/>
                            <w:spacing w:after="0" w:line="240" w:lineRule="auto"/>
                            <w:contextualSpacing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451EF0">
                            <w:rPr>
                              <w:b/>
                              <w:bCs/>
                            </w:rPr>
                            <w:t>300 Washington Street</w:t>
                          </w:r>
                        </w:p>
                        <w:p w14:paraId="029E7F24" w14:textId="77777777" w:rsidR="00451EF0" w:rsidRPr="00451EF0" w:rsidRDefault="00451EF0" w:rsidP="009D4D31">
                          <w:pPr>
                            <w:widowControl w:val="0"/>
                            <w:spacing w:after="0" w:line="240" w:lineRule="auto"/>
                            <w:contextualSpacing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451EF0">
                            <w:rPr>
                              <w:b/>
                              <w:bCs/>
                            </w:rPr>
                            <w:t>P.O. Box 478</w:t>
                          </w:r>
                        </w:p>
                        <w:p w14:paraId="15803304" w14:textId="77777777" w:rsidR="00731D80" w:rsidRPr="00451EF0" w:rsidRDefault="00731D80" w:rsidP="00731D80">
                          <w:pPr>
                            <w:widowControl w:val="0"/>
                            <w:spacing w:after="0" w:line="240" w:lineRule="auto"/>
                            <w:contextualSpacing/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Marion, AL 3675</w:t>
                          </w:r>
                          <w:r w:rsidR="00451EF0" w:rsidRPr="00451EF0">
                            <w:rPr>
                              <w:b/>
                              <w:bCs/>
                            </w:rPr>
                            <w:t>6</w:t>
                          </w:r>
                        </w:p>
                        <w:p w14:paraId="7231D700" w14:textId="77777777" w:rsidR="00451EF0" w:rsidRPr="00451EF0" w:rsidRDefault="00451EF0" w:rsidP="009D4D31">
                          <w:pPr>
                            <w:widowControl w:val="0"/>
                            <w:spacing w:after="0" w:line="240" w:lineRule="auto"/>
                            <w:contextualSpacing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1EF0">
                            <w:rPr>
                              <w:sz w:val="20"/>
                              <w:szCs w:val="20"/>
                            </w:rPr>
                            <w:t>Phone:334-683-2200</w:t>
                          </w:r>
                        </w:p>
                        <w:p w14:paraId="7D1214D4" w14:textId="77777777" w:rsidR="00451EF0" w:rsidRPr="00451EF0" w:rsidRDefault="00451EF0" w:rsidP="009D4D31">
                          <w:pPr>
                            <w:widowControl w:val="0"/>
                            <w:spacing w:after="0" w:line="240" w:lineRule="auto"/>
                            <w:contextualSpacing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451EF0">
                            <w:rPr>
                              <w:sz w:val="20"/>
                              <w:szCs w:val="20"/>
                            </w:rPr>
                            <w:t>Fax: 334-683-2201</w:t>
                          </w:r>
                        </w:p>
                        <w:p w14:paraId="39B616B5" w14:textId="77777777" w:rsidR="00451EF0" w:rsidRDefault="00451EF0" w:rsidP="00451EF0">
                          <w:pPr>
                            <w:widowControl w:val="0"/>
                            <w:spacing w:after="0" w:line="225" w:lineRule="auto"/>
                            <w:rPr>
                              <w:sz w:val="20"/>
                              <w:szCs w:val="20"/>
                            </w:rPr>
                          </w:pPr>
                          <w:r>
                            <w:t> 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8D9E8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0;margin-top:-66.9pt;width:127.5pt;height:71.25pt;z-index:251667456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" filled="f" fillcolor="#5b9bd5" stroked="f" strokecolor="black [0]" strokeweight="2pt">
              <v:textbox inset="2.88pt,2.88pt,2.88pt,2.88pt">
                <w:txbxContent>
                  <w:p w14:paraId="72E62821" w14:textId="77777777" w:rsidR="00451EF0" w:rsidRPr="00451EF0" w:rsidRDefault="00451EF0" w:rsidP="009D4D31">
                    <w:pPr>
                      <w:widowControl w:val="0"/>
                      <w:spacing w:after="0" w:line="240" w:lineRule="auto"/>
                      <w:contextualSpacing/>
                      <w:jc w:val="center"/>
                      <w:rPr>
                        <w:b/>
                        <w:bCs/>
                      </w:rPr>
                    </w:pPr>
                    <w:r w:rsidRPr="00451EF0">
                      <w:rPr>
                        <w:b/>
                        <w:bCs/>
                      </w:rPr>
                      <w:t>300 Washington Street</w:t>
                    </w:r>
                  </w:p>
                  <w:p w14:paraId="029E7F24" w14:textId="77777777" w:rsidR="00451EF0" w:rsidRPr="00451EF0" w:rsidRDefault="00451EF0" w:rsidP="009D4D31">
                    <w:pPr>
                      <w:widowControl w:val="0"/>
                      <w:spacing w:after="0" w:line="240" w:lineRule="auto"/>
                      <w:contextualSpacing/>
                      <w:jc w:val="center"/>
                      <w:rPr>
                        <w:b/>
                        <w:bCs/>
                      </w:rPr>
                    </w:pPr>
                    <w:r w:rsidRPr="00451EF0">
                      <w:rPr>
                        <w:b/>
                        <w:bCs/>
                      </w:rPr>
                      <w:t>P.O. Box 478</w:t>
                    </w:r>
                  </w:p>
                  <w:p w14:paraId="15803304" w14:textId="77777777" w:rsidR="00731D80" w:rsidRPr="00451EF0" w:rsidRDefault="00731D80" w:rsidP="00731D80">
                    <w:pPr>
                      <w:widowControl w:val="0"/>
                      <w:spacing w:after="0" w:line="240" w:lineRule="auto"/>
                      <w:contextualSpacing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Marion, AL 3675</w:t>
                    </w:r>
                    <w:r w:rsidR="00451EF0" w:rsidRPr="00451EF0">
                      <w:rPr>
                        <w:b/>
                        <w:bCs/>
                      </w:rPr>
                      <w:t>6</w:t>
                    </w:r>
                  </w:p>
                  <w:p w14:paraId="7231D700" w14:textId="77777777" w:rsidR="00451EF0" w:rsidRPr="00451EF0" w:rsidRDefault="00451EF0" w:rsidP="009D4D31">
                    <w:pPr>
                      <w:widowControl w:val="0"/>
                      <w:spacing w:after="0" w:line="240" w:lineRule="auto"/>
                      <w:contextualSpacing/>
                      <w:jc w:val="center"/>
                      <w:rPr>
                        <w:sz w:val="20"/>
                        <w:szCs w:val="20"/>
                      </w:rPr>
                    </w:pPr>
                    <w:r w:rsidRPr="00451EF0">
                      <w:rPr>
                        <w:sz w:val="20"/>
                        <w:szCs w:val="20"/>
                      </w:rPr>
                      <w:t>Phone:334-683-2200</w:t>
                    </w:r>
                  </w:p>
                  <w:p w14:paraId="7D1214D4" w14:textId="77777777" w:rsidR="00451EF0" w:rsidRPr="00451EF0" w:rsidRDefault="00451EF0" w:rsidP="009D4D31">
                    <w:pPr>
                      <w:widowControl w:val="0"/>
                      <w:spacing w:after="0" w:line="240" w:lineRule="auto"/>
                      <w:contextualSpacing/>
                      <w:jc w:val="center"/>
                      <w:rPr>
                        <w:sz w:val="20"/>
                        <w:szCs w:val="20"/>
                      </w:rPr>
                    </w:pPr>
                    <w:r w:rsidRPr="00451EF0">
                      <w:rPr>
                        <w:sz w:val="20"/>
                        <w:szCs w:val="20"/>
                      </w:rPr>
                      <w:t>Fax: 334-683-2201</w:t>
                    </w:r>
                  </w:p>
                  <w:p w14:paraId="39B616B5" w14:textId="77777777" w:rsidR="00451EF0" w:rsidRDefault="00451EF0" w:rsidP="00451EF0">
                    <w:pPr>
                      <w:widowControl w:val="0"/>
                      <w:spacing w:after="0" w:line="225" w:lineRule="auto"/>
                      <w:rPr>
                        <w:sz w:val="20"/>
                        <w:szCs w:val="20"/>
                      </w:rPr>
                    </w:pPr>
                    <w:r>
                      <w:t> 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D4D31" w:rsidRPr="00451EF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63360" behindDoc="0" locked="0" layoutInCell="1" allowOverlap="1" wp14:anchorId="2272A6DC" wp14:editId="23781679">
              <wp:simplePos x="0" y="0"/>
              <wp:positionH relativeFrom="column">
                <wp:posOffset>-609600</wp:posOffset>
              </wp:positionH>
              <wp:positionV relativeFrom="paragraph">
                <wp:posOffset>-2082165</wp:posOffset>
              </wp:positionV>
              <wp:extent cx="1647825" cy="1990725"/>
              <wp:effectExtent l="0" t="0" r="9525" b="9525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1990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CDD7609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District 4 Commissioner</w:t>
                          </w:r>
                        </w:p>
                        <w:p w14:paraId="2705F816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 xml:space="preserve">Cedric Hudson, </w:t>
                          </w:r>
                          <w:r w:rsidRPr="00451EF0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Chairman</w:t>
                          </w:r>
                        </w:p>
                        <w:p w14:paraId="2B0B1C0A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 xml:space="preserve">30 Pitts Street </w:t>
                          </w:r>
                        </w:p>
                        <w:p w14:paraId="643F8060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Uniontown, AL 36786</w:t>
                          </w:r>
                        </w:p>
                        <w:p w14:paraId="732CCD6C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 </w:t>
                          </w:r>
                        </w:p>
                        <w:p w14:paraId="18D18D51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District 5 Commissioner</w:t>
                          </w:r>
                        </w:p>
                        <w:p w14:paraId="3A271140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 xml:space="preserve">Benjamin Eaton, </w:t>
                          </w:r>
                          <w:r w:rsidRPr="00451EF0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Vice Chairman</w:t>
                          </w:r>
                        </w:p>
                        <w:p w14:paraId="07CDA044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1530 West Street</w:t>
                          </w:r>
                        </w:p>
                        <w:p w14:paraId="768A0646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Uniontown, AL 36786</w:t>
                          </w:r>
                        </w:p>
                        <w:p w14:paraId="281FA6C3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 </w:t>
                          </w:r>
                        </w:p>
                        <w:p w14:paraId="614D6014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Chief Administrator</w:t>
                          </w:r>
                        </w:p>
                        <w:p w14:paraId="706BC5EA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Tamara Kennie</w:t>
                          </w:r>
                        </w:p>
                        <w:p w14:paraId="71949C5D" w14:textId="77777777" w:rsidR="00451EF0" w:rsidRPr="00451EF0" w:rsidRDefault="00731D8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P.O. Box 478</w:t>
                          </w:r>
                        </w:p>
                        <w:p w14:paraId="6D3F8D73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Marion, AL 36756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72A6DC" id="Text Box 6" o:spid="_x0000_s1027" type="#_x0000_t202" style="position:absolute;margin-left:-48pt;margin-top:-163.95pt;width:129.75pt;height:156.75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" filled="f" fillcolor="#5b9bd5" stroked="f" strokecolor="black [0]" strokeweight="2pt">
              <v:textbox inset="2.88pt,2.88pt,2.88pt,2.88pt">
                <w:txbxContent>
                  <w:p w14:paraId="0CDD7609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District 4 Commissioner</w:t>
                    </w:r>
                  </w:p>
                  <w:p w14:paraId="2705F816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 xml:space="preserve">Cedric Hudson, </w:t>
                    </w:r>
                    <w:r w:rsidRPr="00451EF0">
                      <w:rPr>
                        <w:b/>
                        <w:bCs/>
                        <w:sz w:val="16"/>
                        <w:szCs w:val="16"/>
                      </w:rPr>
                      <w:t>Chairman</w:t>
                    </w:r>
                  </w:p>
                  <w:p w14:paraId="2B0B1C0A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 xml:space="preserve">30 Pitts Street </w:t>
                    </w:r>
                  </w:p>
                  <w:p w14:paraId="643F8060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Uniontown, AL 36786</w:t>
                    </w:r>
                  </w:p>
                  <w:p w14:paraId="732CCD6C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 </w:t>
                    </w:r>
                  </w:p>
                  <w:p w14:paraId="18D18D51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District 5 Commissioner</w:t>
                    </w:r>
                  </w:p>
                  <w:p w14:paraId="3A271140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b/>
                        <w:bCs/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 xml:space="preserve">Benjamin Eaton, </w:t>
                    </w:r>
                    <w:r w:rsidRPr="00451EF0">
                      <w:rPr>
                        <w:b/>
                        <w:bCs/>
                        <w:sz w:val="16"/>
                        <w:szCs w:val="16"/>
                      </w:rPr>
                      <w:t>Vice Chairman</w:t>
                    </w:r>
                  </w:p>
                  <w:p w14:paraId="07CDA044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1530 West Street</w:t>
                    </w:r>
                  </w:p>
                  <w:p w14:paraId="768A0646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Uniontown, AL 36786</w:t>
                    </w:r>
                  </w:p>
                  <w:p w14:paraId="281FA6C3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 </w:t>
                    </w:r>
                  </w:p>
                  <w:p w14:paraId="614D6014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Chief Administrator</w:t>
                    </w:r>
                  </w:p>
                  <w:p w14:paraId="706BC5EA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Tamara Kennie</w:t>
                    </w:r>
                  </w:p>
                  <w:p w14:paraId="71949C5D" w14:textId="77777777" w:rsidR="00451EF0" w:rsidRPr="00451EF0" w:rsidRDefault="00731D8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P.O. Box 478</w:t>
                    </w:r>
                  </w:p>
                  <w:p w14:paraId="6D3F8D73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Marion, AL 36756</w:t>
                    </w:r>
                  </w:p>
                </w:txbxContent>
              </v:textbox>
            </v:shape>
          </w:pict>
        </mc:Fallback>
      </mc:AlternateContent>
    </w:r>
    <w:r w:rsidR="00451EF0" w:rsidRPr="00451EF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65408" behindDoc="0" locked="0" layoutInCell="1" allowOverlap="1" wp14:anchorId="5102DD8C" wp14:editId="75FA2989">
              <wp:simplePos x="0" y="0"/>
              <wp:positionH relativeFrom="column">
                <wp:posOffset>5362575</wp:posOffset>
              </wp:positionH>
              <wp:positionV relativeFrom="paragraph">
                <wp:posOffset>-2045970</wp:posOffset>
              </wp:positionV>
              <wp:extent cx="1257300" cy="2000250"/>
              <wp:effectExtent l="0" t="0" r="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2000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45970AD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District 1 Commissioner</w:t>
                          </w:r>
                        </w:p>
                        <w:p w14:paraId="064471F8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Albert Turner</w:t>
                          </w:r>
                        </w:p>
                        <w:p w14:paraId="0AD4F7C3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P.O Box 933</w:t>
                          </w:r>
                        </w:p>
                        <w:p w14:paraId="27319DF4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Marion, AL 36756</w:t>
                          </w:r>
                        </w:p>
                        <w:p w14:paraId="35855044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 </w:t>
                          </w:r>
                        </w:p>
                        <w:p w14:paraId="56650423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District 2 Commissioner</w:t>
                          </w:r>
                        </w:p>
                        <w:p w14:paraId="7C5C9ED5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Timothy Sanders</w:t>
                          </w:r>
                        </w:p>
                        <w:p w14:paraId="084655B5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1106 Washington Street</w:t>
                          </w:r>
                        </w:p>
                        <w:p w14:paraId="0D52ABD7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Marion, AL 36756</w:t>
                          </w:r>
                        </w:p>
                        <w:p w14:paraId="37971B97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 </w:t>
                          </w:r>
                        </w:p>
                        <w:p w14:paraId="3B0A4A72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District 3 Commissioner</w:t>
                          </w:r>
                        </w:p>
                        <w:p w14:paraId="14D6C20C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Thomas B. Harrison</w:t>
                          </w:r>
                        </w:p>
                        <w:p w14:paraId="0DDEF68B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5080 T.R. Harrison Jr. Rd.</w:t>
                          </w:r>
                        </w:p>
                        <w:p w14:paraId="3DA4DE1B" w14:textId="77777777" w:rsidR="00451EF0" w:rsidRPr="00451EF0" w:rsidRDefault="00451EF0" w:rsidP="00451EF0">
                          <w:pPr>
                            <w:widowControl w:val="0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451EF0">
                            <w:rPr>
                              <w:sz w:val="16"/>
                              <w:szCs w:val="16"/>
                            </w:rPr>
                            <w:t>Marion, AL 36756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02DD8C" id="Text Box 8" o:spid="_x0000_s1028" type="#_x0000_t202" style="position:absolute;margin-left:422.25pt;margin-top:-161.1pt;width:99pt;height:157.5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" filled="f" fillcolor="#5b9bd5" stroked="f" strokecolor="black [0]" strokeweight="2pt">
              <v:textbox inset="2.88pt,2.88pt,2.88pt,2.88pt">
                <w:txbxContent>
                  <w:p w14:paraId="545970AD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District 1 Commissioner</w:t>
                    </w:r>
                  </w:p>
                  <w:p w14:paraId="064471F8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Albert Turner</w:t>
                    </w:r>
                  </w:p>
                  <w:p w14:paraId="0AD4F7C3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P.O Box 933</w:t>
                    </w:r>
                  </w:p>
                  <w:p w14:paraId="27319DF4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Marion, AL 36756</w:t>
                    </w:r>
                  </w:p>
                  <w:p w14:paraId="35855044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 </w:t>
                    </w:r>
                  </w:p>
                  <w:p w14:paraId="56650423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District 2 Commissioner</w:t>
                    </w:r>
                  </w:p>
                  <w:p w14:paraId="7C5C9ED5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b/>
                        <w:bCs/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Timothy Sanders</w:t>
                    </w:r>
                  </w:p>
                  <w:p w14:paraId="084655B5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1106 Washington Street</w:t>
                    </w:r>
                  </w:p>
                  <w:p w14:paraId="0D52ABD7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Marion, AL 36756</w:t>
                    </w:r>
                  </w:p>
                  <w:p w14:paraId="37971B97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 </w:t>
                    </w:r>
                  </w:p>
                  <w:p w14:paraId="3B0A4A72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District 3 Commissioner</w:t>
                    </w:r>
                  </w:p>
                  <w:p w14:paraId="14D6C20C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Thomas B. Harrison</w:t>
                    </w:r>
                  </w:p>
                  <w:p w14:paraId="0DDEF68B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5080 T.R. Harrison Jr. Rd.</w:t>
                    </w:r>
                  </w:p>
                  <w:p w14:paraId="3DA4DE1B" w14:textId="77777777" w:rsidR="00451EF0" w:rsidRPr="00451EF0" w:rsidRDefault="00451EF0" w:rsidP="00451EF0">
                    <w:pPr>
                      <w:widowControl w:val="0"/>
                      <w:spacing w:after="0"/>
                      <w:rPr>
                        <w:sz w:val="16"/>
                        <w:szCs w:val="16"/>
                      </w:rPr>
                    </w:pPr>
                    <w:r w:rsidRPr="00451EF0">
                      <w:rPr>
                        <w:sz w:val="16"/>
                        <w:szCs w:val="16"/>
                      </w:rPr>
                      <w:t>Marion, AL 36756</w:t>
                    </w:r>
                  </w:p>
                </w:txbxContent>
              </v:textbox>
            </v:shape>
          </w:pict>
        </mc:Fallback>
      </mc:AlternateContent>
    </w:r>
    <w:r w:rsidR="00451EF0" w:rsidRPr="00451EF0">
      <w:rPr>
        <w:rFonts w:ascii="Times New Roman" w:eastAsia="Times New Roman" w:hAnsi="Times New Roman" w:cs="Times New Roman"/>
        <w:noProof/>
        <w:sz w:val="24"/>
        <w:szCs w:val="24"/>
      </w:rPr>
      <mc:AlternateContent>
        <mc:Choice Requires="wps">
          <w:drawing>
            <wp:anchor distT="36576" distB="36576" distL="36576" distR="36576" simplePos="0" relativeHeight="251661312" behindDoc="0" locked="0" layoutInCell="1" allowOverlap="1" wp14:anchorId="19185945" wp14:editId="56256024">
              <wp:simplePos x="0" y="0"/>
              <wp:positionH relativeFrom="margin">
                <wp:align>center</wp:align>
              </wp:positionH>
              <wp:positionV relativeFrom="paragraph">
                <wp:posOffset>-1887855</wp:posOffset>
              </wp:positionV>
              <wp:extent cx="4362450" cy="752475"/>
              <wp:effectExtent l="0" t="0" r="0" b="952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2450" cy="752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5B9BD5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30FB83DC" w14:textId="77777777" w:rsidR="00451EF0" w:rsidRPr="00730894" w:rsidRDefault="00451EF0" w:rsidP="00451EF0">
                          <w:pPr>
                            <w:widowControl w:val="0"/>
                            <w:spacing w:after="0"/>
                            <w:jc w:val="center"/>
                            <w:rPr>
                              <w:i/>
                              <w:sz w:val="64"/>
                              <w:szCs w:val="64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1000"/>
                                </w14:srgbClr>
                              </w14:shadow>
                            </w:rPr>
                          </w:pPr>
                          <w:r w:rsidRPr="00730894">
                            <w:rPr>
                              <w:i/>
                              <w:sz w:val="64"/>
                              <w:szCs w:val="64"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1000"/>
                                </w14:srgbClr>
                              </w14:shadow>
                            </w:rPr>
                            <w:t>Perry County Commission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185945" id="Text Box 4" o:spid="_x0000_s1029" type="#_x0000_t202" style="position:absolute;margin-left:0;margin-top:-148.65pt;width:343.5pt;height:59.25pt;z-index:251661312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" filled="f" fillcolor="#5b9bd5" stroked="f" strokecolor="black [0]" strokeweight="2pt">
              <v:textbox inset="2.88pt,2.88pt,2.88pt,2.88pt">
                <w:txbxContent>
                  <w:p w14:paraId="30FB83DC" w14:textId="77777777" w:rsidR="00451EF0" w:rsidRPr="00730894" w:rsidRDefault="00451EF0" w:rsidP="00451EF0">
                    <w:pPr>
                      <w:widowControl w:val="0"/>
                      <w:spacing w:after="0"/>
                      <w:jc w:val="center"/>
                      <w:rPr>
                        <w:i/>
                        <w:sz w:val="64"/>
                        <w:szCs w:val="64"/>
                        <w14:shadow w14:blurRad="38100" w14:dist="19050" w14:dir="2700000" w14:sx="100000" w14:sy="100000" w14:kx="0" w14:ky="0" w14:algn="tl">
                          <w14:srgbClr w14:val="000000">
                            <w14:alpha w14:val="61000"/>
                          </w14:srgbClr>
                        </w14:shadow>
                      </w:rPr>
                    </w:pPr>
                    <w:r w:rsidRPr="00730894">
                      <w:rPr>
                        <w:i/>
                        <w:sz w:val="64"/>
                        <w:szCs w:val="64"/>
                        <w14:shadow w14:blurRad="38100" w14:dist="19050" w14:dir="2700000" w14:sx="100000" w14:sy="100000" w14:kx="0" w14:ky="0" w14:algn="tl">
                          <w14:srgbClr w14:val="000000">
                            <w14:alpha w14:val="61000"/>
                          </w14:srgbClr>
                        </w14:shadow>
                      </w:rPr>
                      <w:t>Perry County Commiss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AD200F"/>
    <w:multiLevelType w:val="hybridMultilevel"/>
    <w:tmpl w:val="91201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NDIzNDKysDQ2sDRQ0lEKTi0uzszPAykwrAUAmIiPACwAAAA="/>
  </w:docVars>
  <w:rsids>
    <w:rsidRoot w:val="00451EF0"/>
    <w:rsid w:val="00006585"/>
    <w:rsid w:val="000D10F0"/>
    <w:rsid w:val="001644DE"/>
    <w:rsid w:val="001E71CF"/>
    <w:rsid w:val="0028136F"/>
    <w:rsid w:val="002C787A"/>
    <w:rsid w:val="002E59A1"/>
    <w:rsid w:val="003565A9"/>
    <w:rsid w:val="003B09AB"/>
    <w:rsid w:val="003D43F5"/>
    <w:rsid w:val="003F71D9"/>
    <w:rsid w:val="00451EF0"/>
    <w:rsid w:val="00475880"/>
    <w:rsid w:val="00494A6E"/>
    <w:rsid w:val="0052144B"/>
    <w:rsid w:val="00522532"/>
    <w:rsid w:val="005D7C1B"/>
    <w:rsid w:val="0060647F"/>
    <w:rsid w:val="006A3B73"/>
    <w:rsid w:val="006B06B9"/>
    <w:rsid w:val="006C389B"/>
    <w:rsid w:val="006E4AF5"/>
    <w:rsid w:val="007119A9"/>
    <w:rsid w:val="00730894"/>
    <w:rsid w:val="00731D80"/>
    <w:rsid w:val="00765851"/>
    <w:rsid w:val="007C23F5"/>
    <w:rsid w:val="007C304E"/>
    <w:rsid w:val="007E2C52"/>
    <w:rsid w:val="008B24A0"/>
    <w:rsid w:val="008E7947"/>
    <w:rsid w:val="00900D5E"/>
    <w:rsid w:val="00906F32"/>
    <w:rsid w:val="00930740"/>
    <w:rsid w:val="00952D77"/>
    <w:rsid w:val="00977103"/>
    <w:rsid w:val="009D4D31"/>
    <w:rsid w:val="009F3148"/>
    <w:rsid w:val="00A647A0"/>
    <w:rsid w:val="00A85375"/>
    <w:rsid w:val="00AA7FBA"/>
    <w:rsid w:val="00AE7912"/>
    <w:rsid w:val="00AF29BC"/>
    <w:rsid w:val="00AF2CDF"/>
    <w:rsid w:val="00AF6356"/>
    <w:rsid w:val="00B05E51"/>
    <w:rsid w:val="00B170E7"/>
    <w:rsid w:val="00B36979"/>
    <w:rsid w:val="00B97AF0"/>
    <w:rsid w:val="00C063F2"/>
    <w:rsid w:val="00C07FAD"/>
    <w:rsid w:val="00C405DF"/>
    <w:rsid w:val="00CB07FC"/>
    <w:rsid w:val="00CE4638"/>
    <w:rsid w:val="00D20C86"/>
    <w:rsid w:val="00DC36F0"/>
    <w:rsid w:val="00E049D7"/>
    <w:rsid w:val="00EE61BA"/>
    <w:rsid w:val="00F5638E"/>
    <w:rsid w:val="00F6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A1FD59"/>
  <w15:chartTrackingRefBased/>
  <w15:docId w15:val="{EE15335C-67CB-4A54-88FD-50D0F47A2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CDF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EF0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451EF0"/>
  </w:style>
  <w:style w:type="paragraph" w:styleId="Footer">
    <w:name w:val="footer"/>
    <w:basedOn w:val="Normal"/>
    <w:link w:val="FooterChar"/>
    <w:uiPriority w:val="99"/>
    <w:unhideWhenUsed/>
    <w:rsid w:val="00451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EF0"/>
  </w:style>
  <w:style w:type="paragraph" w:customStyle="1" w:styleId="m3992719419513920766ydpeeeffe89msonormal">
    <w:name w:val="m_3992719419513920766ydpeeeffe89msonormal"/>
    <w:basedOn w:val="Normal"/>
    <w:rsid w:val="00475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B369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2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EBAF2-485B-4D0A-B477-F1FF0FF9F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dson, Cedric</dc:creator>
  <cp:keywords/>
  <dc:description/>
  <cp:lastModifiedBy>Tam Kennie</cp:lastModifiedBy>
  <cp:revision>3</cp:revision>
  <cp:lastPrinted>2020-02-07T16:53:00Z</cp:lastPrinted>
  <dcterms:created xsi:type="dcterms:W3CDTF">2020-02-07T16:47:00Z</dcterms:created>
  <dcterms:modified xsi:type="dcterms:W3CDTF">2020-02-07T16:54:00Z</dcterms:modified>
</cp:coreProperties>
</file>